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500742" w14:textId="77777777" w:rsidR="006E1349" w:rsidRPr="00C0032D" w:rsidRDefault="00000000" w:rsidP="00C0032D">
      <w:pPr>
        <w:pStyle w:val="Title"/>
      </w:pPr>
      <w:r w:rsidRPr="00C0032D">
        <w:t>module3_word document</w:t>
      </w:r>
    </w:p>
    <w:p w14:paraId="7D333A0D" w14:textId="77777777" w:rsidR="006E1349" w:rsidRDefault="00000000">
      <w:pPr>
        <w:pStyle w:val="Author"/>
      </w:pPr>
      <w:r>
        <w:t>Miao</w:t>
      </w:r>
    </w:p>
    <w:p w14:paraId="31470513" w14:textId="77777777" w:rsidR="006E1349" w:rsidRDefault="00000000">
      <w:pPr>
        <w:pStyle w:val="Date"/>
      </w:pPr>
      <w:r>
        <w:t>2024-08-23</w:t>
      </w:r>
    </w:p>
    <w:p w14:paraId="0C9A8997" w14:textId="77777777" w:rsidR="006E1349" w:rsidRPr="00C0032D" w:rsidRDefault="00000000" w:rsidP="00C0032D">
      <w:pPr>
        <w:pStyle w:val="Heading2"/>
      </w:pPr>
      <w:bookmarkStart w:id="0" w:name="r-markdown"/>
      <w:r w:rsidRPr="00C0032D">
        <w:t>R Markdown</w:t>
      </w:r>
    </w:p>
    <w:p w14:paraId="1F9D179C" w14:textId="77777777" w:rsidR="006E1349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89F8686" w14:textId="77777777" w:rsidR="006E1349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AF8AE20" w14:textId="77777777" w:rsidR="006E1349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413CED99" w14:textId="77777777" w:rsidR="006E1349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973D69B" w14:textId="77777777" w:rsidR="006E1349" w:rsidRDefault="00000000" w:rsidP="00C0032D">
      <w:pPr>
        <w:pStyle w:val="Heading2"/>
      </w:pPr>
      <w:bookmarkStart w:id="1" w:name="including-plots"/>
      <w:bookmarkEnd w:id="0"/>
      <w:r>
        <w:t>Including Plots</w:t>
      </w:r>
    </w:p>
    <w:p w14:paraId="4BFCD1D9" w14:textId="77777777" w:rsidR="006E1349" w:rsidRDefault="00000000">
      <w:pPr>
        <w:pStyle w:val="FirstParagraph"/>
      </w:pPr>
      <w:r>
        <w:t>You can also embed plots, for example:</w:t>
      </w:r>
    </w:p>
    <w:p w14:paraId="3D0B4DFF" w14:textId="77777777" w:rsidR="006E1349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66BC588" wp14:editId="2F85CC3F">
            <wp:extent cx="4620126" cy="4620126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-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BBF325" w14:textId="77777777" w:rsidR="006E1349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6E134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88F661" w14:textId="77777777" w:rsidR="00371199" w:rsidRDefault="00371199">
      <w:pPr>
        <w:spacing w:after="0"/>
      </w:pPr>
      <w:r>
        <w:separator/>
      </w:r>
    </w:p>
  </w:endnote>
  <w:endnote w:type="continuationSeparator" w:id="0">
    <w:p w14:paraId="21CD8E96" w14:textId="77777777" w:rsidR="00371199" w:rsidRDefault="003711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E092D8" w14:textId="77777777" w:rsidR="00371199" w:rsidRDefault="00371199">
      <w:r>
        <w:separator/>
      </w:r>
    </w:p>
  </w:footnote>
  <w:footnote w:type="continuationSeparator" w:id="0">
    <w:p w14:paraId="6CA3CB62" w14:textId="77777777" w:rsidR="00371199" w:rsidRDefault="003711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AB484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74723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1349"/>
    <w:rsid w:val="00316AFB"/>
    <w:rsid w:val="00371199"/>
    <w:rsid w:val="006E1349"/>
    <w:rsid w:val="00C0032D"/>
    <w:rsid w:val="00D902E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E3D8F"/>
  <w15:docId w15:val="{011666BE-95B1-4551-8B33-573647FA8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032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064A2" w:themeColor="accent4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0032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9</Words>
  <Characters>793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3_word document</dc:title>
  <dc:creator>Miao</dc:creator>
  <cp:keywords/>
  <cp:lastModifiedBy>Linmiao Jiang</cp:lastModifiedBy>
  <cp:revision>3</cp:revision>
  <dcterms:created xsi:type="dcterms:W3CDTF">2024-08-23T07:27:00Z</dcterms:created>
  <dcterms:modified xsi:type="dcterms:W3CDTF">2024-08-23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3</vt:lpwstr>
  </property>
  <property fmtid="{D5CDD505-2E9C-101B-9397-08002B2CF9AE}" pid="3" name="output">
    <vt:lpwstr/>
  </property>
</Properties>
</file>